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54E6" w:rsidRDefault="00DB60D8">
      <w:bookmarkStart w:id="0" w:name="_GoBack"/>
      <w:bookmarkEnd w:id="0"/>
      <w:r>
        <w:rPr>
          <w:rFonts w:hint="eastAsia"/>
        </w:rPr>
        <w:t>Assignment 4</w:t>
      </w:r>
    </w:p>
    <w:p w:rsidR="00DB60D8" w:rsidRDefault="00DB60D8">
      <w:r>
        <w:rPr>
          <w:rFonts w:hint="eastAsia"/>
        </w:rPr>
        <w:t>1.</w:t>
      </w:r>
      <w:r w:rsidRPr="00DB60D8">
        <w:rPr>
          <w:rFonts w:hint="eastAsia"/>
        </w:rPr>
        <w:t xml:space="preserve"> </w:t>
      </w:r>
      <w:r>
        <w:rPr>
          <w:rFonts w:hint="eastAsia"/>
        </w:rPr>
        <w:t>Pr(</w:t>
      </w:r>
      <w:r w:rsidRPr="00DB60D8">
        <w:rPr>
          <w:rFonts w:ascii="Times New Roman" w:hAnsi="Times New Roman" w:cs="Times New Roman"/>
          <w:i/>
        </w:rPr>
        <w:t>X</w:t>
      </w:r>
      <w:r>
        <w:t xml:space="preserve"> </w:t>
      </w:r>
      <w:r>
        <w:rPr>
          <w:rFonts w:hint="eastAsia"/>
        </w:rPr>
        <w:t>&gt;</w:t>
      </w:r>
      <w:r>
        <w:t xml:space="preserve"> </w:t>
      </w:r>
      <w:r>
        <w:rPr>
          <w:rFonts w:hint="eastAsia"/>
        </w:rPr>
        <w:t>2.5)</w:t>
      </w:r>
      <w:r>
        <w:rPr>
          <w:rFonts w:hint="eastAsia"/>
        </w:rPr>
        <w:t>の近似</w:t>
      </w:r>
    </w:p>
    <w:p w:rsidR="00DB60D8" w:rsidRDefault="00DB60D8" w:rsidP="00DB60D8">
      <w:pPr>
        <w:ind w:firstLineChars="100" w:firstLine="210"/>
      </w:pPr>
      <w:r>
        <w:rPr>
          <w:rFonts w:hint="eastAsia"/>
        </w:rPr>
        <w:t>私は，プログラミング言語に</w:t>
      </w:r>
      <w:r>
        <w:rPr>
          <w:rFonts w:hint="eastAsia"/>
        </w:rPr>
        <w:t>Python</w:t>
      </w:r>
      <w:r>
        <w:rPr>
          <w:rFonts w:hint="eastAsia"/>
        </w:rPr>
        <w:t>を用いて，</w:t>
      </w:r>
      <w:r>
        <w:rPr>
          <w:rFonts w:hint="eastAsia"/>
        </w:rPr>
        <w:t>Pr(</w:t>
      </w:r>
      <w:r w:rsidRPr="00DB60D8">
        <w:rPr>
          <w:rFonts w:ascii="Times New Roman" w:hAnsi="Times New Roman" w:cs="Times New Roman" w:hint="eastAsia"/>
          <w:i/>
        </w:rPr>
        <w:t>X</w:t>
      </w:r>
      <w:r>
        <w:t xml:space="preserve"> </w:t>
      </w:r>
      <w:r>
        <w:rPr>
          <w:rFonts w:hint="eastAsia"/>
        </w:rPr>
        <w:t>&gt;</w:t>
      </w:r>
      <w:r>
        <w:t xml:space="preserve"> </w:t>
      </w:r>
      <w:r>
        <w:rPr>
          <w:rFonts w:hint="eastAsia"/>
        </w:rPr>
        <w:t>2.5)</w:t>
      </w:r>
      <w:r>
        <w:rPr>
          <w:rFonts w:hint="eastAsia"/>
        </w:rPr>
        <w:t>の近似を行った．その結果を図</w:t>
      </w:r>
      <w:r>
        <w:rPr>
          <w:rFonts w:hint="eastAsia"/>
        </w:rPr>
        <w:t>1</w:t>
      </w:r>
      <w:r>
        <w:rPr>
          <w:rFonts w:hint="eastAsia"/>
        </w:rPr>
        <w:t>に示す．図</w:t>
      </w:r>
      <w:r>
        <w:rPr>
          <w:rFonts w:hint="eastAsia"/>
        </w:rPr>
        <w:t>1</w:t>
      </w:r>
      <w:r>
        <w:rPr>
          <w:rFonts w:hint="eastAsia"/>
        </w:rPr>
        <w:t>において，横軸はサンプル数，縦軸は近似した確率をそれぞれ表す．以下に実験方法を概説する．</w:t>
      </w:r>
    </w:p>
    <w:p w:rsidR="00ED1988" w:rsidRDefault="00FF2E62" w:rsidP="00ED1988">
      <w:pPr>
        <w:keepNext/>
        <w:ind w:firstLineChars="100" w:firstLine="210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4.85pt;height:318.65pt">
            <v:imagedata r:id="rId6" o:title="result"/>
          </v:shape>
        </w:pict>
      </w:r>
    </w:p>
    <w:p w:rsidR="00DB60D8" w:rsidRPr="00ED1988" w:rsidRDefault="00ED1988" w:rsidP="00ED1988">
      <w:pPr>
        <w:pStyle w:val="a3"/>
        <w:jc w:val="center"/>
        <w:rPr>
          <w:b w:val="0"/>
        </w:rPr>
      </w:pPr>
      <w:r w:rsidRPr="00ED1988">
        <w:rPr>
          <w:rFonts w:hint="eastAsia"/>
          <w:b w:val="0"/>
        </w:rPr>
        <w:t>図</w:t>
      </w:r>
      <w:r w:rsidRPr="00ED1988">
        <w:rPr>
          <w:rFonts w:hint="eastAsia"/>
          <w:b w:val="0"/>
        </w:rPr>
        <w:t xml:space="preserve"> </w:t>
      </w:r>
      <w:r w:rsidRPr="00ED1988">
        <w:rPr>
          <w:b w:val="0"/>
        </w:rPr>
        <w:fldChar w:fldCharType="begin"/>
      </w:r>
      <w:r w:rsidRPr="00ED1988">
        <w:rPr>
          <w:b w:val="0"/>
        </w:rPr>
        <w:instrText xml:space="preserve"> </w:instrText>
      </w:r>
      <w:r w:rsidRPr="00ED1988">
        <w:rPr>
          <w:rFonts w:hint="eastAsia"/>
          <w:b w:val="0"/>
        </w:rPr>
        <w:instrText xml:space="preserve">SEQ </w:instrText>
      </w:r>
      <w:r w:rsidRPr="00ED1988">
        <w:rPr>
          <w:rFonts w:hint="eastAsia"/>
          <w:b w:val="0"/>
        </w:rPr>
        <w:instrText>図</w:instrText>
      </w:r>
      <w:r w:rsidRPr="00ED1988">
        <w:rPr>
          <w:rFonts w:hint="eastAsia"/>
          <w:b w:val="0"/>
        </w:rPr>
        <w:instrText xml:space="preserve"> \* ARABIC</w:instrText>
      </w:r>
      <w:r w:rsidRPr="00ED1988">
        <w:rPr>
          <w:b w:val="0"/>
        </w:rPr>
        <w:instrText xml:space="preserve"> </w:instrText>
      </w:r>
      <w:r w:rsidRPr="00ED1988">
        <w:rPr>
          <w:b w:val="0"/>
        </w:rPr>
        <w:fldChar w:fldCharType="separate"/>
      </w:r>
      <w:r w:rsidR="00486C37">
        <w:rPr>
          <w:b w:val="0"/>
          <w:noProof/>
        </w:rPr>
        <w:t>1</w:t>
      </w:r>
      <w:r w:rsidRPr="00ED1988">
        <w:rPr>
          <w:b w:val="0"/>
        </w:rPr>
        <w:fldChar w:fldCharType="end"/>
      </w:r>
      <w:r>
        <w:rPr>
          <w:rFonts w:hint="eastAsia"/>
          <w:b w:val="0"/>
        </w:rPr>
        <w:t>モンテカルロ</w:t>
      </w:r>
      <w:r w:rsidRPr="00ED1988">
        <w:rPr>
          <w:rFonts w:hint="eastAsia"/>
          <w:b w:val="0"/>
        </w:rPr>
        <w:t>・重点サンプリングによる</w:t>
      </w:r>
      <w:r w:rsidRPr="00ED1988">
        <w:rPr>
          <w:rFonts w:hint="eastAsia"/>
          <w:b w:val="0"/>
        </w:rPr>
        <w:t>Pr(</w:t>
      </w:r>
      <w:r w:rsidRPr="00ED1988">
        <w:rPr>
          <w:rFonts w:ascii="Times New Roman" w:hAnsi="Times New Roman" w:cs="Times New Roman"/>
          <w:b w:val="0"/>
          <w:i/>
        </w:rPr>
        <w:t>X</w:t>
      </w:r>
      <w:r w:rsidRPr="00ED1988">
        <w:rPr>
          <w:b w:val="0"/>
        </w:rPr>
        <w:t xml:space="preserve"> </w:t>
      </w:r>
      <w:r w:rsidRPr="00ED1988">
        <w:rPr>
          <w:rFonts w:hint="eastAsia"/>
          <w:b w:val="0"/>
        </w:rPr>
        <w:t>&gt;</w:t>
      </w:r>
      <w:r w:rsidRPr="00ED1988">
        <w:rPr>
          <w:b w:val="0"/>
        </w:rPr>
        <w:t xml:space="preserve"> </w:t>
      </w:r>
      <w:r w:rsidRPr="00ED1988">
        <w:rPr>
          <w:rFonts w:hint="eastAsia"/>
          <w:b w:val="0"/>
        </w:rPr>
        <w:t>2.5)</w:t>
      </w:r>
      <w:r w:rsidRPr="00ED1988">
        <w:rPr>
          <w:rFonts w:hint="eastAsia"/>
          <w:b w:val="0"/>
        </w:rPr>
        <w:t>の近似値</w:t>
      </w:r>
    </w:p>
    <w:p w:rsidR="00ED1988" w:rsidRPr="00ED1988" w:rsidRDefault="00ED1988" w:rsidP="00ED1988"/>
    <w:p w:rsidR="00456ACB" w:rsidRDefault="00DB60D8" w:rsidP="00DB60D8">
      <w:r>
        <w:rPr>
          <w:rFonts w:hint="eastAsia"/>
        </w:rPr>
        <w:t xml:space="preserve">A) </w:t>
      </w:r>
      <w:r>
        <w:rPr>
          <w:rFonts w:hint="eastAsia"/>
        </w:rPr>
        <w:t>モンテカルロ法による近似</w:t>
      </w:r>
    </w:p>
    <w:p w:rsidR="00DB60D8" w:rsidRDefault="00DB60D8" w:rsidP="00DB60D8">
      <w:pPr>
        <w:ind w:firstLineChars="100" w:firstLine="210"/>
      </w:pPr>
      <w:r>
        <w:rPr>
          <w:rFonts w:hint="eastAsia"/>
        </w:rPr>
        <w:t>図</w:t>
      </w:r>
      <w:r>
        <w:rPr>
          <w:rFonts w:hint="eastAsia"/>
        </w:rPr>
        <w:t>2</w:t>
      </w:r>
      <w:r>
        <w:rPr>
          <w:rFonts w:hint="eastAsia"/>
        </w:rPr>
        <w:t>のコードによって，モンテカルロ法による近似を行った．</w:t>
      </w:r>
      <w:r w:rsidR="00ED1988">
        <w:rPr>
          <w:rFonts w:hint="eastAsia"/>
        </w:rPr>
        <w:t>6</w:t>
      </w:r>
      <w:r>
        <w:rPr>
          <w:rFonts w:hint="eastAsia"/>
        </w:rPr>
        <w:t>行目で，</w:t>
      </w:r>
      <w:r>
        <w:rPr>
          <w:rFonts w:hint="eastAsia"/>
        </w:rPr>
        <w:t>numpy</w:t>
      </w:r>
      <w:r>
        <w:rPr>
          <w:rFonts w:hint="eastAsia"/>
        </w:rPr>
        <w:t>を使用して確率分布</w:t>
      </w:r>
      <w:r w:rsidRPr="00DB60D8">
        <w:rPr>
          <w:rFonts w:ascii="Times New Roman" w:hAnsi="Times New Roman" w:cs="Times New Roman" w:hint="eastAsia"/>
          <w:i/>
        </w:rPr>
        <w:t>X</w:t>
      </w:r>
      <w:r>
        <w:rPr>
          <w:rFonts w:hint="eastAsia"/>
        </w:rPr>
        <w:t>からサンプリングを行っている．</w:t>
      </w:r>
      <w:r w:rsidR="00ED1988">
        <w:rPr>
          <w:rFonts w:hint="eastAsia"/>
        </w:rPr>
        <w:t>8</w:t>
      </w:r>
      <w:r>
        <w:rPr>
          <w:rFonts w:hint="eastAsia"/>
        </w:rPr>
        <w:t>行目では，サンプル数が</w:t>
      </w:r>
      <w:r>
        <w:rPr>
          <w:rFonts w:hint="eastAsia"/>
        </w:rPr>
        <w:t>1</w:t>
      </w:r>
      <w:r>
        <w:rPr>
          <w:rFonts w:hint="eastAsia"/>
        </w:rPr>
        <w:t>～</w:t>
      </w:r>
      <w:r>
        <w:t>”</w:t>
      </w:r>
      <w:r w:rsidRPr="00DB60D8">
        <w:rPr>
          <w:rFonts w:ascii="Times New Roman" w:hAnsi="Times New Roman" w:cs="Times New Roman"/>
          <w:i/>
        </w:rPr>
        <w:t>sampling_num</w:t>
      </w:r>
      <w:r>
        <w:t>”</w:t>
      </w:r>
      <w:r>
        <w:rPr>
          <w:rFonts w:hint="eastAsia"/>
        </w:rPr>
        <w:t>のときの確率の近似値を計算している．すなわち，サンプル数が</w:t>
      </w:r>
      <w:r w:rsidRPr="00DB60D8">
        <w:rPr>
          <w:rFonts w:ascii="Times New Roman" w:hAnsi="Times New Roman" w:cs="Times New Roman" w:hint="eastAsia"/>
          <w:i/>
        </w:rPr>
        <w:t>n</w:t>
      </w:r>
      <w:r>
        <w:rPr>
          <w:rFonts w:ascii="Times New Roman" w:hAnsi="Times New Roman" w:cs="Times New Roman"/>
          <w:i/>
        </w:rPr>
        <w:t xml:space="preserve"> </w:t>
      </w:r>
      <w:r w:rsidRPr="00DB60D8">
        <w:rPr>
          <w:rFonts w:ascii="Times New Roman" w:hAnsi="Times New Roman" w:cs="Times New Roman" w:hint="eastAsia"/>
        </w:rPr>
        <w:t>(</w:t>
      </w:r>
      <w:r w:rsidRPr="00DB60D8">
        <w:rPr>
          <w:rFonts w:ascii="Times New Roman" w:hAnsi="Times New Roman" w:cs="Times New Roman"/>
          <w:i/>
        </w:rPr>
        <w:t>n</w:t>
      </w:r>
      <w:r>
        <w:rPr>
          <w:rFonts w:ascii="Times New Roman" w:hAnsi="Times New Roman" w:cs="Times New Roman"/>
        </w:rPr>
        <w:t xml:space="preserve"> = 1,2, …, </w:t>
      </w:r>
      <w:r>
        <w:t>”</w:t>
      </w:r>
      <w:r w:rsidRPr="00DB60D8">
        <w:rPr>
          <w:rFonts w:ascii="Times New Roman" w:hAnsi="Times New Roman" w:cs="Times New Roman"/>
          <w:i/>
        </w:rPr>
        <w:t>sampling_num</w:t>
      </w:r>
      <w:r>
        <w:t>”</w:t>
      </w:r>
      <w:r w:rsidRPr="00DB60D8">
        <w:rPr>
          <w:rFonts w:ascii="Times New Roman" w:hAnsi="Times New Roman" w:cs="Times New Roman" w:hint="eastAsia"/>
        </w:rPr>
        <w:t>)</w:t>
      </w:r>
      <w:r>
        <w:rPr>
          <w:rFonts w:hint="eastAsia"/>
        </w:rPr>
        <w:t>の場合に</w:t>
      </w:r>
      <w:r w:rsidR="00ED1988">
        <w:rPr>
          <w:rFonts w:hint="eastAsia"/>
        </w:rPr>
        <w:t>，サンプルの値が</w:t>
      </w:r>
      <w:r w:rsidR="00ED1988">
        <w:rPr>
          <w:rFonts w:hint="eastAsia"/>
        </w:rPr>
        <w:t>2.5</w:t>
      </w:r>
      <w:r w:rsidR="00ED1988">
        <w:rPr>
          <w:rFonts w:hint="eastAsia"/>
        </w:rPr>
        <w:t>より大きいサンプルの割合を求めている．</w:t>
      </w:r>
    </w:p>
    <w:p w:rsidR="00ED1988" w:rsidRDefault="00ED1988">
      <w:pPr>
        <w:widowControl/>
        <w:jc w:val="left"/>
      </w:pPr>
      <w:r>
        <w:br w:type="page"/>
      </w:r>
    </w:p>
    <w:p w:rsidR="00ED1988" w:rsidRPr="00ED1988" w:rsidRDefault="00ED1988" w:rsidP="00DB60D8">
      <w:pPr>
        <w:ind w:firstLineChars="100" w:firstLine="21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AF4F98" wp14:editId="5B8D4106">
                <wp:simplePos x="0" y="0"/>
                <wp:positionH relativeFrom="column">
                  <wp:posOffset>394970</wp:posOffset>
                </wp:positionH>
                <wp:positionV relativeFrom="paragraph">
                  <wp:posOffset>2360295</wp:posOffset>
                </wp:positionV>
                <wp:extent cx="4595495" cy="635"/>
                <wp:effectExtent l="0" t="0" r="0" b="0"/>
                <wp:wrapNone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954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D1988" w:rsidRPr="00ED1988" w:rsidRDefault="00ED1988" w:rsidP="00ED1988">
                            <w:pPr>
                              <w:pStyle w:val="a3"/>
                              <w:jc w:val="center"/>
                              <w:rPr>
                                <w:b w:val="0"/>
                                <w:noProof/>
                              </w:rPr>
                            </w:pPr>
                            <w:r w:rsidRPr="00ED1988">
                              <w:rPr>
                                <w:rFonts w:hint="eastAsia"/>
                                <w:b w:val="0"/>
                              </w:rPr>
                              <w:t>図</w:t>
                            </w:r>
                            <w:r w:rsidRPr="00ED1988">
                              <w:rPr>
                                <w:rFonts w:hint="eastAsia"/>
                                <w:b w:val="0"/>
                              </w:rPr>
                              <w:t xml:space="preserve"> </w:t>
                            </w:r>
                            <w:r w:rsidRPr="00ED1988">
                              <w:rPr>
                                <w:b w:val="0"/>
                              </w:rPr>
                              <w:fldChar w:fldCharType="begin"/>
                            </w:r>
                            <w:r w:rsidRPr="00ED1988">
                              <w:rPr>
                                <w:b w:val="0"/>
                              </w:rPr>
                              <w:instrText xml:space="preserve"> </w:instrText>
                            </w:r>
                            <w:r w:rsidRPr="00ED1988">
                              <w:rPr>
                                <w:rFonts w:hint="eastAsia"/>
                                <w:b w:val="0"/>
                              </w:rPr>
                              <w:instrText xml:space="preserve">SEQ </w:instrText>
                            </w:r>
                            <w:r w:rsidRPr="00ED1988">
                              <w:rPr>
                                <w:rFonts w:hint="eastAsia"/>
                                <w:b w:val="0"/>
                              </w:rPr>
                              <w:instrText>図</w:instrText>
                            </w:r>
                            <w:r w:rsidRPr="00ED1988">
                              <w:rPr>
                                <w:rFonts w:hint="eastAsia"/>
                                <w:b w:val="0"/>
                              </w:rPr>
                              <w:instrText xml:space="preserve"> \* ARABIC</w:instrText>
                            </w:r>
                            <w:r w:rsidRPr="00ED1988">
                              <w:rPr>
                                <w:b w:val="0"/>
                              </w:rPr>
                              <w:instrText xml:space="preserve"> </w:instrText>
                            </w:r>
                            <w:r w:rsidRPr="00ED1988">
                              <w:rPr>
                                <w:b w:val="0"/>
                              </w:rPr>
                              <w:fldChar w:fldCharType="separate"/>
                            </w:r>
                            <w:r w:rsidR="00486C37">
                              <w:rPr>
                                <w:b w:val="0"/>
                                <w:noProof/>
                              </w:rPr>
                              <w:t>2</w:t>
                            </w:r>
                            <w:r w:rsidRPr="00ED1988">
                              <w:rPr>
                                <w:b w:val="0"/>
                              </w:rPr>
                              <w:fldChar w:fldCharType="end"/>
                            </w:r>
                            <w:r w:rsidRPr="00ED1988">
                              <w:rPr>
                                <w:b w:val="0"/>
                              </w:rPr>
                              <w:t xml:space="preserve"> </w:t>
                            </w:r>
                            <w:r w:rsidRPr="00ED1988">
                              <w:rPr>
                                <w:rFonts w:hint="eastAsia"/>
                                <w:b w:val="0"/>
                              </w:rPr>
                              <w:t>モンテカルロ近似に使用した</w:t>
                            </w:r>
                            <w:r w:rsidRPr="00ED1988">
                              <w:rPr>
                                <w:b w:val="0"/>
                              </w:rPr>
                              <w:t>ソースコー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7AF4F98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" o:spid="_x0000_s1026" type="#_x0000_t202" style="position:absolute;left:0;text-align:left;margin-left:31.1pt;margin-top:185.85pt;width:361.85pt;height: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" stroked="f">
                <v:textbox style="mso-fit-shape-to-text:t" inset="0,0,0,0">
                  <w:txbxContent>
                    <w:p w:rsidR="00ED1988" w:rsidRPr="00ED1988" w:rsidRDefault="00ED1988" w:rsidP="00ED1988">
                      <w:pPr>
                        <w:pStyle w:val="a3"/>
                        <w:jc w:val="center"/>
                        <w:rPr>
                          <w:b w:val="0"/>
                          <w:noProof/>
                        </w:rPr>
                      </w:pPr>
                      <w:r w:rsidRPr="00ED1988">
                        <w:rPr>
                          <w:rFonts w:hint="eastAsia"/>
                          <w:b w:val="0"/>
                        </w:rPr>
                        <w:t>図</w:t>
                      </w:r>
                      <w:r w:rsidRPr="00ED1988">
                        <w:rPr>
                          <w:rFonts w:hint="eastAsia"/>
                          <w:b w:val="0"/>
                        </w:rPr>
                        <w:t xml:space="preserve"> </w:t>
                      </w:r>
                      <w:r w:rsidRPr="00ED1988">
                        <w:rPr>
                          <w:b w:val="0"/>
                        </w:rPr>
                        <w:fldChar w:fldCharType="begin"/>
                      </w:r>
                      <w:r w:rsidRPr="00ED1988">
                        <w:rPr>
                          <w:b w:val="0"/>
                        </w:rPr>
                        <w:instrText xml:space="preserve"> </w:instrText>
                      </w:r>
                      <w:r w:rsidRPr="00ED1988">
                        <w:rPr>
                          <w:rFonts w:hint="eastAsia"/>
                          <w:b w:val="0"/>
                        </w:rPr>
                        <w:instrText xml:space="preserve">SEQ </w:instrText>
                      </w:r>
                      <w:r w:rsidRPr="00ED1988">
                        <w:rPr>
                          <w:rFonts w:hint="eastAsia"/>
                          <w:b w:val="0"/>
                        </w:rPr>
                        <w:instrText>図</w:instrText>
                      </w:r>
                      <w:r w:rsidRPr="00ED1988">
                        <w:rPr>
                          <w:rFonts w:hint="eastAsia"/>
                          <w:b w:val="0"/>
                        </w:rPr>
                        <w:instrText xml:space="preserve"> \* ARABIC</w:instrText>
                      </w:r>
                      <w:r w:rsidRPr="00ED1988">
                        <w:rPr>
                          <w:b w:val="0"/>
                        </w:rPr>
                        <w:instrText xml:space="preserve"> </w:instrText>
                      </w:r>
                      <w:r w:rsidRPr="00ED1988">
                        <w:rPr>
                          <w:b w:val="0"/>
                        </w:rPr>
                        <w:fldChar w:fldCharType="separate"/>
                      </w:r>
                      <w:r w:rsidR="00486C37">
                        <w:rPr>
                          <w:b w:val="0"/>
                          <w:noProof/>
                        </w:rPr>
                        <w:t>2</w:t>
                      </w:r>
                      <w:r w:rsidRPr="00ED1988">
                        <w:rPr>
                          <w:b w:val="0"/>
                        </w:rPr>
                        <w:fldChar w:fldCharType="end"/>
                      </w:r>
                      <w:r w:rsidRPr="00ED1988">
                        <w:rPr>
                          <w:b w:val="0"/>
                        </w:rPr>
                        <w:t xml:space="preserve"> </w:t>
                      </w:r>
                      <w:r w:rsidRPr="00ED1988">
                        <w:rPr>
                          <w:rFonts w:hint="eastAsia"/>
                          <w:b w:val="0"/>
                        </w:rPr>
                        <w:t>モンテカルロ近似に使用した</w:t>
                      </w:r>
                      <w:r w:rsidRPr="00ED1988">
                        <w:rPr>
                          <w:b w:val="0"/>
                        </w:rPr>
                        <w:t>ソースコー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32715</wp:posOffset>
                </wp:positionV>
                <wp:extent cx="4595854" cy="2170706"/>
                <wp:effectExtent l="0" t="0" r="14605" b="20320"/>
                <wp:wrapTopAndBottom/>
                <wp:docPr id="2" name="テキスト ボックス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95854" cy="21707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a4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33"/>
                              <w:gridCol w:w="6606"/>
                            </w:tblGrid>
                            <w:tr w:rsidR="00ED1988" w:rsidTr="00172731">
                              <w:tc>
                                <w:tcPr>
                                  <w:tcW w:w="333" w:type="dxa"/>
                                </w:tcPr>
                                <w:p w:rsidR="00ED1988" w:rsidRDefault="00ED1988" w:rsidP="00ED1988">
                                  <w:r>
                                    <w:rPr>
                                      <w:rFonts w:hint="eastAsia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8161" w:type="dxa"/>
                                </w:tcPr>
                                <w:p w:rsidR="00ED1988" w:rsidRPr="005F4710" w:rsidRDefault="00ED1988" w:rsidP="00ED1988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 w:rsidRPr="005F4710">
                                    <w:rPr>
                                      <w:rFonts w:ascii="Consolas" w:hAnsi="Consolas"/>
                                    </w:rPr>
                                    <w:t>import numpy as np</w:t>
                                  </w:r>
                                </w:p>
                              </w:tc>
                            </w:tr>
                            <w:tr w:rsidR="00ED1988" w:rsidTr="00172731">
                              <w:tc>
                                <w:tcPr>
                                  <w:tcW w:w="333" w:type="dxa"/>
                                </w:tcPr>
                                <w:p w:rsidR="00ED1988" w:rsidRDefault="00ED1988" w:rsidP="00ED1988">
                                  <w:r>
                                    <w:rPr>
                                      <w:rFonts w:hint="eastAsia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8161" w:type="dxa"/>
                                </w:tcPr>
                                <w:p w:rsidR="00ED1988" w:rsidRPr="005F4710" w:rsidRDefault="00ED1988" w:rsidP="00ED1988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</w:p>
                              </w:tc>
                            </w:tr>
                            <w:tr w:rsidR="00ED1988" w:rsidTr="00172731">
                              <w:tc>
                                <w:tcPr>
                                  <w:tcW w:w="333" w:type="dxa"/>
                                </w:tcPr>
                                <w:p w:rsidR="00ED1988" w:rsidRDefault="00ED1988" w:rsidP="00ED1988">
                                  <w:r>
                                    <w:rPr>
                                      <w:rFonts w:hint="eastAsia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8161" w:type="dxa"/>
                                </w:tcPr>
                                <w:p w:rsidR="00ED1988" w:rsidRPr="005F4710" w:rsidRDefault="00ED1988" w:rsidP="00ED1988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 w:rsidRPr="005F4710">
                                    <w:rPr>
                                      <w:rFonts w:ascii="Consolas" w:hAnsi="Consolas"/>
                                    </w:rPr>
                                    <w:t>np.random.seed(0)</w:t>
                                  </w:r>
                                </w:p>
                              </w:tc>
                            </w:tr>
                            <w:tr w:rsidR="00ED1988" w:rsidTr="00172731">
                              <w:tc>
                                <w:tcPr>
                                  <w:tcW w:w="333" w:type="dxa"/>
                                </w:tcPr>
                                <w:p w:rsidR="00ED1988" w:rsidRDefault="00ED1988" w:rsidP="00ED1988">
                                  <w:r>
                                    <w:rPr>
                                      <w:rFonts w:hint="eastAsia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8161" w:type="dxa"/>
                                </w:tcPr>
                                <w:p w:rsidR="00ED1988" w:rsidRPr="005F4710" w:rsidRDefault="00ED1988" w:rsidP="00ED1988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</w:p>
                              </w:tc>
                            </w:tr>
                            <w:tr w:rsidR="00ED1988" w:rsidTr="00172731">
                              <w:tc>
                                <w:tcPr>
                                  <w:tcW w:w="333" w:type="dxa"/>
                                </w:tcPr>
                                <w:p w:rsidR="00ED1988" w:rsidRDefault="00ED1988" w:rsidP="00ED1988">
                                  <w:r>
                                    <w:rPr>
                                      <w:rFonts w:hint="eastAsia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8161" w:type="dxa"/>
                                </w:tcPr>
                                <w:p w:rsidR="00ED1988" w:rsidRPr="005F4710" w:rsidRDefault="00ED1988" w:rsidP="00ED1988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 w:rsidRPr="005F4710">
                                    <w:rPr>
                                      <w:rFonts w:ascii="Consolas" w:hAnsi="Consolas"/>
                                    </w:rPr>
                                    <w:t>sampling_num = 10000</w:t>
                                  </w:r>
                                </w:p>
                              </w:tc>
                            </w:tr>
                            <w:tr w:rsidR="00ED1988" w:rsidTr="00172731">
                              <w:tc>
                                <w:tcPr>
                                  <w:tcW w:w="333" w:type="dxa"/>
                                </w:tcPr>
                                <w:p w:rsidR="00ED1988" w:rsidRDefault="00ED1988" w:rsidP="00ED1988">
                                  <w:r>
                                    <w:rPr>
                                      <w:rFonts w:hint="eastAsia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8161" w:type="dxa"/>
                                </w:tcPr>
                                <w:p w:rsidR="00ED1988" w:rsidRPr="005F4710" w:rsidRDefault="00ED1988" w:rsidP="00ED1988">
                                  <w:pPr>
                                    <w:tabs>
                                      <w:tab w:val="left" w:pos="1227"/>
                                    </w:tabs>
                                    <w:rPr>
                                      <w:rFonts w:ascii="Consolas" w:hAnsi="Consolas"/>
                                    </w:rPr>
                                  </w:pPr>
                                  <w:r w:rsidRPr="005F4710">
                                    <w:rPr>
                                      <w:rFonts w:ascii="Consolas" w:hAnsi="Consolas"/>
                                    </w:rPr>
                                    <w:t>sample = np.random.randn(sampling_num)</w:t>
                                  </w:r>
                                </w:p>
                              </w:tc>
                            </w:tr>
                            <w:tr w:rsidR="00ED1988" w:rsidTr="00172731">
                              <w:tc>
                                <w:tcPr>
                                  <w:tcW w:w="333" w:type="dxa"/>
                                </w:tcPr>
                                <w:p w:rsidR="00ED1988" w:rsidRDefault="00ED1988" w:rsidP="00ED1988">
                                  <w:r>
                                    <w:rPr>
                                      <w:rFonts w:hint="eastAsia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8161" w:type="dxa"/>
                                </w:tcPr>
                                <w:p w:rsidR="00ED1988" w:rsidRPr="005F4710" w:rsidRDefault="00ED1988" w:rsidP="00ED1988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</w:p>
                              </w:tc>
                            </w:tr>
                            <w:tr w:rsidR="00ED1988" w:rsidTr="00172731">
                              <w:tc>
                                <w:tcPr>
                                  <w:tcW w:w="333" w:type="dxa"/>
                                </w:tcPr>
                                <w:p w:rsidR="00ED1988" w:rsidRDefault="00ED1988" w:rsidP="00ED1988">
                                  <w:r>
                                    <w:rPr>
                                      <w:rFonts w:hint="eastAsia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8161" w:type="dxa"/>
                                </w:tcPr>
                                <w:p w:rsidR="00ED1988" w:rsidRPr="005F4710" w:rsidRDefault="00ED1988" w:rsidP="00ED1988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 w:rsidRPr="005F4710">
                                    <w:rPr>
                                      <w:rFonts w:ascii="Consolas" w:hAnsi="Consolas"/>
                                    </w:rPr>
                                    <w:t>prob = map(lambda x: np.mean(sample[:x] &gt; 2.5), \</w:t>
                                  </w:r>
                                </w:p>
                                <w:p w:rsidR="00ED1988" w:rsidRPr="005F4710" w:rsidRDefault="00ED1988" w:rsidP="00ED1988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 w:rsidRPr="005F4710">
                                    <w:rPr>
                                      <w:rFonts w:ascii="Consolas" w:hAnsi="Consolas"/>
                                    </w:rPr>
                                    <w:t xml:space="preserve">           range(1, sampling_num + 1))</w:t>
                                  </w:r>
                                </w:p>
                              </w:tc>
                            </w:tr>
                          </w:tbl>
                          <w:p w:rsidR="00ED1988" w:rsidRDefault="00ED198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テキスト ボックス 2" o:spid="_x0000_s1027" type="#_x0000_t202" style="position:absolute;left:0;text-align:left;margin-left:0;margin-top:10.45pt;width:361.9pt;height:170.9pt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" fillcolor="white [3201]" strokeweight=".5pt">
                <v:textbox>
                  <w:txbxContent>
                    <w:tbl>
                      <w:tblPr>
                        <w:tblStyle w:val="a4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33"/>
                        <w:gridCol w:w="6606"/>
                      </w:tblGrid>
                      <w:tr w:rsidR="00ED1988" w:rsidTr="00172731">
                        <w:tc>
                          <w:tcPr>
                            <w:tcW w:w="333" w:type="dxa"/>
                          </w:tcPr>
                          <w:p w:rsidR="00ED1988" w:rsidRDefault="00ED1988" w:rsidP="00ED1988">
                            <w:r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8161" w:type="dxa"/>
                          </w:tcPr>
                          <w:p w:rsidR="00ED1988" w:rsidRPr="005F4710" w:rsidRDefault="00ED1988" w:rsidP="00ED1988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5F4710">
                              <w:rPr>
                                <w:rFonts w:ascii="Consolas" w:hAnsi="Consolas"/>
                              </w:rPr>
                              <w:t>import numpy as np</w:t>
                            </w:r>
                          </w:p>
                        </w:tc>
                      </w:tr>
                      <w:tr w:rsidR="00ED1988" w:rsidTr="00172731">
                        <w:tc>
                          <w:tcPr>
                            <w:tcW w:w="333" w:type="dxa"/>
                          </w:tcPr>
                          <w:p w:rsidR="00ED1988" w:rsidRDefault="00ED1988" w:rsidP="00ED1988">
                            <w:r>
                              <w:rPr>
                                <w:rFonts w:hint="eastAsia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8161" w:type="dxa"/>
                          </w:tcPr>
                          <w:p w:rsidR="00ED1988" w:rsidRPr="005F4710" w:rsidRDefault="00ED1988" w:rsidP="00ED1988">
                            <w:pPr>
                              <w:rPr>
                                <w:rFonts w:ascii="Consolas" w:hAnsi="Consolas"/>
                              </w:rPr>
                            </w:pPr>
                          </w:p>
                        </w:tc>
                      </w:tr>
                      <w:tr w:rsidR="00ED1988" w:rsidTr="00172731">
                        <w:tc>
                          <w:tcPr>
                            <w:tcW w:w="333" w:type="dxa"/>
                          </w:tcPr>
                          <w:p w:rsidR="00ED1988" w:rsidRDefault="00ED1988" w:rsidP="00ED1988">
                            <w:r>
                              <w:rPr>
                                <w:rFonts w:hint="eastAsia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8161" w:type="dxa"/>
                          </w:tcPr>
                          <w:p w:rsidR="00ED1988" w:rsidRPr="005F4710" w:rsidRDefault="00ED1988" w:rsidP="00ED1988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5F4710">
                              <w:rPr>
                                <w:rFonts w:ascii="Consolas" w:hAnsi="Consolas"/>
                              </w:rPr>
                              <w:t>np.random.seed(0)</w:t>
                            </w:r>
                          </w:p>
                        </w:tc>
                      </w:tr>
                      <w:tr w:rsidR="00ED1988" w:rsidTr="00172731">
                        <w:tc>
                          <w:tcPr>
                            <w:tcW w:w="333" w:type="dxa"/>
                          </w:tcPr>
                          <w:p w:rsidR="00ED1988" w:rsidRDefault="00ED1988" w:rsidP="00ED1988">
                            <w:r>
                              <w:rPr>
                                <w:rFonts w:hint="eastAsia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8161" w:type="dxa"/>
                          </w:tcPr>
                          <w:p w:rsidR="00ED1988" w:rsidRPr="005F4710" w:rsidRDefault="00ED1988" w:rsidP="00ED1988">
                            <w:pPr>
                              <w:rPr>
                                <w:rFonts w:ascii="Consolas" w:hAnsi="Consolas"/>
                              </w:rPr>
                            </w:pPr>
                          </w:p>
                        </w:tc>
                      </w:tr>
                      <w:tr w:rsidR="00ED1988" w:rsidTr="00172731">
                        <w:tc>
                          <w:tcPr>
                            <w:tcW w:w="333" w:type="dxa"/>
                          </w:tcPr>
                          <w:p w:rsidR="00ED1988" w:rsidRDefault="00ED1988" w:rsidP="00ED1988">
                            <w:r>
                              <w:rPr>
                                <w:rFonts w:hint="eastAsia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8161" w:type="dxa"/>
                          </w:tcPr>
                          <w:p w:rsidR="00ED1988" w:rsidRPr="005F4710" w:rsidRDefault="00ED1988" w:rsidP="00ED1988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5F4710">
                              <w:rPr>
                                <w:rFonts w:ascii="Consolas" w:hAnsi="Consolas"/>
                              </w:rPr>
                              <w:t>sampling_num = 10000</w:t>
                            </w:r>
                          </w:p>
                        </w:tc>
                      </w:tr>
                      <w:tr w:rsidR="00ED1988" w:rsidTr="00172731">
                        <w:tc>
                          <w:tcPr>
                            <w:tcW w:w="333" w:type="dxa"/>
                          </w:tcPr>
                          <w:p w:rsidR="00ED1988" w:rsidRDefault="00ED1988" w:rsidP="00ED1988">
                            <w:r>
                              <w:rPr>
                                <w:rFonts w:hint="eastAsia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8161" w:type="dxa"/>
                          </w:tcPr>
                          <w:p w:rsidR="00ED1988" w:rsidRPr="005F4710" w:rsidRDefault="00ED1988" w:rsidP="00ED1988">
                            <w:pPr>
                              <w:tabs>
                                <w:tab w:val="left" w:pos="1227"/>
                              </w:tabs>
                              <w:rPr>
                                <w:rFonts w:ascii="Consolas" w:hAnsi="Consolas"/>
                              </w:rPr>
                            </w:pPr>
                            <w:r w:rsidRPr="005F4710">
                              <w:rPr>
                                <w:rFonts w:ascii="Consolas" w:hAnsi="Consolas"/>
                              </w:rPr>
                              <w:t>sample = np.random.randn(sampling_num)</w:t>
                            </w:r>
                          </w:p>
                        </w:tc>
                      </w:tr>
                      <w:tr w:rsidR="00ED1988" w:rsidTr="00172731">
                        <w:tc>
                          <w:tcPr>
                            <w:tcW w:w="333" w:type="dxa"/>
                          </w:tcPr>
                          <w:p w:rsidR="00ED1988" w:rsidRDefault="00ED1988" w:rsidP="00ED1988">
                            <w:r>
                              <w:rPr>
                                <w:rFonts w:hint="eastAsia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8161" w:type="dxa"/>
                          </w:tcPr>
                          <w:p w:rsidR="00ED1988" w:rsidRPr="005F4710" w:rsidRDefault="00ED1988" w:rsidP="00ED1988">
                            <w:pPr>
                              <w:rPr>
                                <w:rFonts w:ascii="Consolas" w:hAnsi="Consolas"/>
                              </w:rPr>
                            </w:pPr>
                          </w:p>
                        </w:tc>
                      </w:tr>
                      <w:tr w:rsidR="00ED1988" w:rsidTr="00172731">
                        <w:tc>
                          <w:tcPr>
                            <w:tcW w:w="333" w:type="dxa"/>
                          </w:tcPr>
                          <w:p w:rsidR="00ED1988" w:rsidRDefault="00ED1988" w:rsidP="00ED1988">
                            <w:r>
                              <w:rPr>
                                <w:rFonts w:hint="eastAsia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8161" w:type="dxa"/>
                          </w:tcPr>
                          <w:p w:rsidR="00ED1988" w:rsidRPr="005F4710" w:rsidRDefault="00ED1988" w:rsidP="00ED1988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5F4710">
                              <w:rPr>
                                <w:rFonts w:ascii="Consolas" w:hAnsi="Consolas"/>
                              </w:rPr>
                              <w:t>prob = map(lambda x: np.mean(sample[:x] &gt; 2.5), \</w:t>
                            </w:r>
                          </w:p>
                          <w:p w:rsidR="00ED1988" w:rsidRPr="005F4710" w:rsidRDefault="00ED1988" w:rsidP="00ED1988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5F4710">
                              <w:rPr>
                                <w:rFonts w:ascii="Consolas" w:hAnsi="Consolas"/>
                              </w:rPr>
                              <w:t xml:space="preserve">           range(1, sampling_num + 1))</w:t>
                            </w:r>
                          </w:p>
                        </w:tc>
                      </w:tr>
                    </w:tbl>
                    <w:p w:rsidR="00ED1988" w:rsidRDefault="00ED1988"/>
                  </w:txbxContent>
                </v:textbox>
                <w10:wrap type="topAndBottom" anchorx="margin"/>
              </v:shape>
            </w:pict>
          </mc:Fallback>
        </mc:AlternateContent>
      </w:r>
    </w:p>
    <w:p w:rsidR="005F4710" w:rsidRDefault="005F4710" w:rsidP="00DB60D8"/>
    <w:p w:rsidR="00DB60D8" w:rsidRDefault="00DB60D8" w:rsidP="00DB60D8">
      <w:r>
        <w:t>B)</w:t>
      </w:r>
      <w:r>
        <w:rPr>
          <w:rFonts w:hint="eastAsia"/>
        </w:rPr>
        <w:t xml:space="preserve"> </w:t>
      </w:r>
      <w:r>
        <w:rPr>
          <w:rFonts w:hint="eastAsia"/>
        </w:rPr>
        <w:t>重点サンプリングによる近似</w:t>
      </w:r>
    </w:p>
    <w:p w:rsidR="00ED1988" w:rsidRDefault="005F4710" w:rsidP="005F4710">
      <w:pPr>
        <w:ind w:firstLineChars="100" w:firstLine="21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E8CDFEB" wp14:editId="7D7737CC">
                <wp:simplePos x="0" y="0"/>
                <wp:positionH relativeFrom="column">
                  <wp:posOffset>290195</wp:posOffset>
                </wp:positionH>
                <wp:positionV relativeFrom="paragraph">
                  <wp:posOffset>4556760</wp:posOffset>
                </wp:positionV>
                <wp:extent cx="4794250" cy="635"/>
                <wp:effectExtent l="0" t="0" r="0" b="0"/>
                <wp:wrapTopAndBottom/>
                <wp:docPr id="4" name="テキスト ボック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942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5F4710" w:rsidRPr="005F4710" w:rsidRDefault="005F4710" w:rsidP="005F4710">
                            <w:pPr>
                              <w:pStyle w:val="a3"/>
                              <w:jc w:val="center"/>
                              <w:rPr>
                                <w:b w:val="0"/>
                                <w:noProof/>
                              </w:rPr>
                            </w:pPr>
                            <w:r w:rsidRPr="005F4710">
                              <w:rPr>
                                <w:rFonts w:hint="eastAsia"/>
                                <w:b w:val="0"/>
                              </w:rPr>
                              <w:t>図</w:t>
                            </w:r>
                            <w:r w:rsidRPr="005F4710">
                              <w:rPr>
                                <w:rFonts w:hint="eastAsia"/>
                                <w:b w:val="0"/>
                              </w:rPr>
                              <w:t xml:space="preserve"> </w:t>
                            </w:r>
                            <w:r w:rsidRPr="005F4710">
                              <w:rPr>
                                <w:b w:val="0"/>
                              </w:rPr>
                              <w:fldChar w:fldCharType="begin"/>
                            </w:r>
                            <w:r w:rsidRPr="005F4710">
                              <w:rPr>
                                <w:b w:val="0"/>
                              </w:rPr>
                              <w:instrText xml:space="preserve"> </w:instrText>
                            </w:r>
                            <w:r w:rsidRPr="005F4710">
                              <w:rPr>
                                <w:rFonts w:hint="eastAsia"/>
                                <w:b w:val="0"/>
                              </w:rPr>
                              <w:instrText xml:space="preserve">SEQ </w:instrText>
                            </w:r>
                            <w:r w:rsidRPr="005F4710">
                              <w:rPr>
                                <w:rFonts w:hint="eastAsia"/>
                                <w:b w:val="0"/>
                              </w:rPr>
                              <w:instrText>図</w:instrText>
                            </w:r>
                            <w:r w:rsidRPr="005F4710">
                              <w:rPr>
                                <w:rFonts w:hint="eastAsia"/>
                                <w:b w:val="0"/>
                              </w:rPr>
                              <w:instrText xml:space="preserve"> \* ARABIC</w:instrText>
                            </w:r>
                            <w:r w:rsidRPr="005F4710">
                              <w:rPr>
                                <w:b w:val="0"/>
                              </w:rPr>
                              <w:instrText xml:space="preserve"> </w:instrText>
                            </w:r>
                            <w:r w:rsidRPr="005F4710">
                              <w:rPr>
                                <w:b w:val="0"/>
                              </w:rPr>
                              <w:fldChar w:fldCharType="separate"/>
                            </w:r>
                            <w:r w:rsidR="00486C37">
                              <w:rPr>
                                <w:b w:val="0"/>
                                <w:noProof/>
                              </w:rPr>
                              <w:t>3</w:t>
                            </w:r>
                            <w:r w:rsidRPr="005F4710">
                              <w:rPr>
                                <w:b w:val="0"/>
                              </w:rPr>
                              <w:fldChar w:fldCharType="end"/>
                            </w:r>
                            <w:r w:rsidRPr="005F4710">
                              <w:rPr>
                                <w:rFonts w:hint="eastAsia"/>
                                <w:b w:val="0"/>
                              </w:rPr>
                              <w:t>重点サンプリングに使用した</w:t>
                            </w:r>
                            <w:r w:rsidRPr="005F4710">
                              <w:rPr>
                                <w:b w:val="0"/>
                              </w:rPr>
                              <w:t>ソースコー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8CDFEB" id="テキスト ボックス 4" o:spid="_x0000_s1028" type="#_x0000_t202" style="position:absolute;left:0;text-align:left;margin-left:22.85pt;margin-top:358.8pt;width:377.5pt;height: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" stroked="f">
                <v:textbox style="mso-fit-shape-to-text:t" inset="0,0,0,0">
                  <w:txbxContent>
                    <w:p w:rsidR="005F4710" w:rsidRPr="005F4710" w:rsidRDefault="005F4710" w:rsidP="005F4710">
                      <w:pPr>
                        <w:pStyle w:val="a3"/>
                        <w:jc w:val="center"/>
                        <w:rPr>
                          <w:b w:val="0"/>
                          <w:noProof/>
                        </w:rPr>
                      </w:pPr>
                      <w:r w:rsidRPr="005F4710">
                        <w:rPr>
                          <w:rFonts w:hint="eastAsia"/>
                          <w:b w:val="0"/>
                        </w:rPr>
                        <w:t>図</w:t>
                      </w:r>
                      <w:r w:rsidRPr="005F4710">
                        <w:rPr>
                          <w:rFonts w:hint="eastAsia"/>
                          <w:b w:val="0"/>
                        </w:rPr>
                        <w:t xml:space="preserve"> </w:t>
                      </w:r>
                      <w:r w:rsidRPr="005F4710">
                        <w:rPr>
                          <w:b w:val="0"/>
                        </w:rPr>
                        <w:fldChar w:fldCharType="begin"/>
                      </w:r>
                      <w:r w:rsidRPr="005F4710">
                        <w:rPr>
                          <w:b w:val="0"/>
                        </w:rPr>
                        <w:instrText xml:space="preserve"> </w:instrText>
                      </w:r>
                      <w:r w:rsidRPr="005F4710">
                        <w:rPr>
                          <w:rFonts w:hint="eastAsia"/>
                          <w:b w:val="0"/>
                        </w:rPr>
                        <w:instrText xml:space="preserve">SEQ </w:instrText>
                      </w:r>
                      <w:r w:rsidRPr="005F4710">
                        <w:rPr>
                          <w:rFonts w:hint="eastAsia"/>
                          <w:b w:val="0"/>
                        </w:rPr>
                        <w:instrText>図</w:instrText>
                      </w:r>
                      <w:r w:rsidRPr="005F4710">
                        <w:rPr>
                          <w:rFonts w:hint="eastAsia"/>
                          <w:b w:val="0"/>
                        </w:rPr>
                        <w:instrText xml:space="preserve"> \* ARABIC</w:instrText>
                      </w:r>
                      <w:r w:rsidRPr="005F4710">
                        <w:rPr>
                          <w:b w:val="0"/>
                        </w:rPr>
                        <w:instrText xml:space="preserve"> </w:instrText>
                      </w:r>
                      <w:r w:rsidRPr="005F4710">
                        <w:rPr>
                          <w:b w:val="0"/>
                        </w:rPr>
                        <w:fldChar w:fldCharType="separate"/>
                      </w:r>
                      <w:r w:rsidR="00486C37">
                        <w:rPr>
                          <w:b w:val="0"/>
                          <w:noProof/>
                        </w:rPr>
                        <w:t>3</w:t>
                      </w:r>
                      <w:r w:rsidRPr="005F4710">
                        <w:rPr>
                          <w:b w:val="0"/>
                        </w:rPr>
                        <w:fldChar w:fldCharType="end"/>
                      </w:r>
                      <w:r w:rsidRPr="005F4710">
                        <w:rPr>
                          <w:rFonts w:hint="eastAsia"/>
                          <w:b w:val="0"/>
                        </w:rPr>
                        <w:t>重点サンプリングに使用した</w:t>
                      </w:r>
                      <w:r w:rsidRPr="005F4710">
                        <w:rPr>
                          <w:b w:val="0"/>
                        </w:rPr>
                        <w:t>ソースコード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21917C8" wp14:editId="07B22AF4">
                <wp:simplePos x="0" y="0"/>
                <wp:positionH relativeFrom="margin">
                  <wp:align>center</wp:align>
                </wp:positionH>
                <wp:positionV relativeFrom="paragraph">
                  <wp:posOffset>1415028</wp:posOffset>
                </wp:positionV>
                <wp:extent cx="4794250" cy="3084830"/>
                <wp:effectExtent l="0" t="0" r="25400" b="20320"/>
                <wp:wrapTopAndBottom/>
                <wp:docPr id="3" name="テキスト ボック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94250" cy="30851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a4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50"/>
                              <w:gridCol w:w="6802"/>
                            </w:tblGrid>
                            <w:tr w:rsidR="005F4710" w:rsidTr="00172731">
                              <w:tc>
                                <w:tcPr>
                                  <w:tcW w:w="333" w:type="dxa"/>
                                </w:tcPr>
                                <w:p w:rsidR="005F4710" w:rsidRDefault="005F4710" w:rsidP="00ED1988">
                                  <w:r>
                                    <w:rPr>
                                      <w:rFonts w:hint="eastAsia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8161" w:type="dxa"/>
                                </w:tcPr>
                                <w:p w:rsidR="005F4710" w:rsidRPr="005F4710" w:rsidRDefault="005F4710" w:rsidP="00ED1988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 w:rsidRPr="005F4710">
                                    <w:rPr>
                                      <w:rFonts w:ascii="Consolas" w:hAnsi="Consolas"/>
                                    </w:rPr>
                                    <w:t>import numpy as np</w:t>
                                  </w:r>
                                </w:p>
                              </w:tc>
                            </w:tr>
                            <w:tr w:rsidR="005F4710" w:rsidTr="00172731">
                              <w:tc>
                                <w:tcPr>
                                  <w:tcW w:w="333" w:type="dxa"/>
                                </w:tcPr>
                                <w:p w:rsidR="005F4710" w:rsidRDefault="005F4710" w:rsidP="00ED1988">
                                  <w:r>
                                    <w:rPr>
                                      <w:rFonts w:hint="eastAsia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8161" w:type="dxa"/>
                                </w:tcPr>
                                <w:p w:rsidR="005F4710" w:rsidRPr="005F4710" w:rsidRDefault="005F4710" w:rsidP="00ED1988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</w:p>
                              </w:tc>
                            </w:tr>
                            <w:tr w:rsidR="005F4710" w:rsidTr="00172731">
                              <w:tc>
                                <w:tcPr>
                                  <w:tcW w:w="333" w:type="dxa"/>
                                </w:tcPr>
                                <w:p w:rsidR="005F4710" w:rsidRDefault="005F4710" w:rsidP="00ED1988">
                                  <w:r>
                                    <w:rPr>
                                      <w:rFonts w:hint="eastAsia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8161" w:type="dxa"/>
                                </w:tcPr>
                                <w:p w:rsidR="005F4710" w:rsidRPr="005F4710" w:rsidRDefault="005F4710" w:rsidP="00ED1988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 w:rsidRPr="005F4710">
                                    <w:rPr>
                                      <w:rFonts w:ascii="Consolas" w:hAnsi="Consolas"/>
                                    </w:rPr>
                                    <w:t>np.random.seed(0)</w:t>
                                  </w:r>
                                </w:p>
                              </w:tc>
                            </w:tr>
                            <w:tr w:rsidR="005F4710" w:rsidTr="00172731">
                              <w:tc>
                                <w:tcPr>
                                  <w:tcW w:w="333" w:type="dxa"/>
                                </w:tcPr>
                                <w:p w:rsidR="005F4710" w:rsidRDefault="005F4710" w:rsidP="00ED1988">
                                  <w:r>
                                    <w:rPr>
                                      <w:rFonts w:hint="eastAsia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8161" w:type="dxa"/>
                                </w:tcPr>
                                <w:p w:rsidR="005F4710" w:rsidRPr="005F4710" w:rsidRDefault="005F4710" w:rsidP="00ED1988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</w:p>
                              </w:tc>
                            </w:tr>
                            <w:tr w:rsidR="005F4710" w:rsidTr="00172731">
                              <w:tc>
                                <w:tcPr>
                                  <w:tcW w:w="333" w:type="dxa"/>
                                </w:tcPr>
                                <w:p w:rsidR="005F4710" w:rsidRDefault="005F4710" w:rsidP="00ED1988">
                                  <w:r>
                                    <w:rPr>
                                      <w:rFonts w:hint="eastAsia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8161" w:type="dxa"/>
                                </w:tcPr>
                                <w:p w:rsidR="005F4710" w:rsidRPr="005F4710" w:rsidRDefault="005F4710" w:rsidP="00ED1988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 w:rsidRPr="005F4710">
                                    <w:rPr>
                                      <w:rFonts w:ascii="Consolas" w:hAnsi="Consolas"/>
                                    </w:rPr>
                                    <w:t>sampling_num = 10000</w:t>
                                  </w:r>
                                </w:p>
                              </w:tc>
                            </w:tr>
                            <w:tr w:rsidR="005F4710" w:rsidTr="00172731">
                              <w:tc>
                                <w:tcPr>
                                  <w:tcW w:w="333" w:type="dxa"/>
                                </w:tcPr>
                                <w:p w:rsidR="005F4710" w:rsidRDefault="005F4710" w:rsidP="00ED1988">
                                  <w:r>
                                    <w:rPr>
                                      <w:rFonts w:hint="eastAsia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8161" w:type="dxa"/>
                                </w:tcPr>
                                <w:p w:rsidR="005F4710" w:rsidRPr="005F4710" w:rsidRDefault="005F4710" w:rsidP="00ED1988">
                                  <w:pPr>
                                    <w:tabs>
                                      <w:tab w:val="left" w:pos="1227"/>
                                    </w:tabs>
                                    <w:rPr>
                                      <w:rFonts w:ascii="Consolas" w:hAnsi="Consolas"/>
                                    </w:rPr>
                                  </w:pPr>
                                  <w:r w:rsidRPr="005F4710">
                                    <w:rPr>
                                      <w:rFonts w:ascii="Consolas" w:hAnsi="Consolas"/>
                                    </w:rPr>
                                    <w:t>imp_sample = np.random.randn(sampling_num) + 3</w:t>
                                  </w:r>
                                </w:p>
                              </w:tc>
                            </w:tr>
                            <w:tr w:rsidR="005F4710" w:rsidTr="00172731">
                              <w:tc>
                                <w:tcPr>
                                  <w:tcW w:w="333" w:type="dxa"/>
                                </w:tcPr>
                                <w:p w:rsidR="005F4710" w:rsidRDefault="005F4710" w:rsidP="00ED1988">
                                  <w:r>
                                    <w:rPr>
                                      <w:rFonts w:hint="eastAsia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8161" w:type="dxa"/>
                                </w:tcPr>
                                <w:p w:rsidR="005F4710" w:rsidRPr="005F4710" w:rsidRDefault="005F4710" w:rsidP="00ED1988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</w:p>
                              </w:tc>
                            </w:tr>
                            <w:tr w:rsidR="005F4710" w:rsidTr="00172731">
                              <w:tc>
                                <w:tcPr>
                                  <w:tcW w:w="333" w:type="dxa"/>
                                </w:tcPr>
                                <w:p w:rsidR="005F4710" w:rsidRDefault="005F4710" w:rsidP="00ED1988">
                                  <w:r>
                                    <w:rPr>
                                      <w:rFonts w:hint="eastAsia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8161" w:type="dxa"/>
                                </w:tcPr>
                                <w:p w:rsidR="005F4710" w:rsidRPr="005F4710" w:rsidRDefault="005F4710" w:rsidP="00ED1988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 w:rsidRPr="005F4710">
                                    <w:rPr>
                                      <w:rFonts w:ascii="Consolas" w:hAnsi="Consolas"/>
                                    </w:rPr>
                                    <w:t>f = lambda x: (np.exp(-x**2/2)) / np.sqrt(2*np.pi)</w:t>
                                  </w:r>
                                </w:p>
                              </w:tc>
                            </w:tr>
                            <w:tr w:rsidR="005F4710" w:rsidTr="00172731">
                              <w:tc>
                                <w:tcPr>
                                  <w:tcW w:w="333" w:type="dxa"/>
                                </w:tcPr>
                                <w:p w:rsidR="005F4710" w:rsidRDefault="005F4710" w:rsidP="00ED1988">
                                  <w:r>
                                    <w:rPr>
                                      <w:rFonts w:hint="eastAsia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8161" w:type="dxa"/>
                                </w:tcPr>
                                <w:p w:rsidR="005F4710" w:rsidRPr="005F4710" w:rsidRDefault="005F4710" w:rsidP="00ED1988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 w:rsidRPr="005F4710">
                                    <w:rPr>
                                      <w:rFonts w:ascii="Consolas" w:hAnsi="Consolas"/>
                                    </w:rPr>
                                    <w:t>g = lambda x: (np.exp(-(x-3)**2/2)) / np.sqrt(2*np.pi)</w:t>
                                  </w:r>
                                </w:p>
                              </w:tc>
                            </w:tr>
                            <w:tr w:rsidR="005F4710" w:rsidTr="00172731">
                              <w:tc>
                                <w:tcPr>
                                  <w:tcW w:w="333" w:type="dxa"/>
                                </w:tcPr>
                                <w:p w:rsidR="005F4710" w:rsidRDefault="005F4710" w:rsidP="00ED1988">
                                  <w:r>
                                    <w:rPr>
                                      <w:rFonts w:hint="eastAsia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8161" w:type="dxa"/>
                                </w:tcPr>
                                <w:p w:rsidR="005F4710" w:rsidRPr="005F4710" w:rsidRDefault="005F4710" w:rsidP="00ED1988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</w:p>
                              </w:tc>
                            </w:tr>
                            <w:tr w:rsidR="005F4710" w:rsidTr="00172731">
                              <w:tc>
                                <w:tcPr>
                                  <w:tcW w:w="333" w:type="dxa"/>
                                </w:tcPr>
                                <w:p w:rsidR="005F4710" w:rsidRDefault="005F4710" w:rsidP="00ED1988">
                                  <w:r>
                                    <w:rPr>
                                      <w:rFonts w:hint="eastAsia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8161" w:type="dxa"/>
                                </w:tcPr>
                                <w:p w:rsidR="005F4710" w:rsidRPr="005F4710" w:rsidRDefault="005F4710" w:rsidP="005F4710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 w:rsidRPr="005F4710">
                                    <w:rPr>
                                      <w:rFonts w:ascii="Consolas" w:hAnsi="Consolas"/>
                                    </w:rPr>
                                    <w:t>imp_prob = map(lambda x: np.mean((imp_sample[:x] &gt; 2.5) \</w:t>
                                  </w:r>
                                </w:p>
                                <w:p w:rsidR="005F4710" w:rsidRPr="005F4710" w:rsidRDefault="005F4710" w:rsidP="005F4710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 w:rsidRPr="005F4710">
                                    <w:rPr>
                                      <w:rFonts w:ascii="Consolas" w:hAnsi="Consolas"/>
                                    </w:rPr>
                                    <w:t xml:space="preserve">           * (f(imp_sample[:x])/g(imp_sample[:x]))), \</w:t>
                                  </w:r>
                                </w:p>
                                <w:p w:rsidR="005F4710" w:rsidRPr="005F4710" w:rsidRDefault="005F4710" w:rsidP="005F4710">
                                  <w:pPr>
                                    <w:rPr>
                                      <w:rFonts w:ascii="Consolas" w:hAnsi="Consolas"/>
                                    </w:rPr>
                                  </w:pPr>
                                  <w:r w:rsidRPr="005F4710">
                                    <w:rPr>
                                      <w:rFonts w:ascii="Consolas" w:hAnsi="Consolas"/>
                                    </w:rPr>
                                    <w:t xml:space="preserve">           range(1, sampling_num + 1))</w:t>
                                  </w:r>
                                </w:p>
                              </w:tc>
                            </w:tr>
                          </w:tbl>
                          <w:p w:rsidR="005F4710" w:rsidRDefault="005F4710" w:rsidP="005F47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917C8" id="テキスト ボックス 3" o:spid="_x0000_s1029" type="#_x0000_t202" style="position:absolute;left:0;text-align:left;margin-left:0;margin-top:111.4pt;width:377.5pt;height:242.9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" fillcolor="white [3201]" strokeweight=".5pt">
                <v:textbox>
                  <w:txbxContent>
                    <w:tbl>
                      <w:tblPr>
                        <w:tblStyle w:val="a4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50"/>
                        <w:gridCol w:w="6802"/>
                      </w:tblGrid>
                      <w:tr w:rsidR="005F4710" w:rsidTr="00172731">
                        <w:tc>
                          <w:tcPr>
                            <w:tcW w:w="333" w:type="dxa"/>
                          </w:tcPr>
                          <w:p w:rsidR="005F4710" w:rsidRDefault="005F4710" w:rsidP="00ED1988">
                            <w:r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8161" w:type="dxa"/>
                          </w:tcPr>
                          <w:p w:rsidR="005F4710" w:rsidRPr="005F4710" w:rsidRDefault="005F4710" w:rsidP="00ED1988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5F4710">
                              <w:rPr>
                                <w:rFonts w:ascii="Consolas" w:hAnsi="Consolas"/>
                              </w:rPr>
                              <w:t>import numpy as np</w:t>
                            </w:r>
                          </w:p>
                        </w:tc>
                      </w:tr>
                      <w:tr w:rsidR="005F4710" w:rsidTr="00172731">
                        <w:tc>
                          <w:tcPr>
                            <w:tcW w:w="333" w:type="dxa"/>
                          </w:tcPr>
                          <w:p w:rsidR="005F4710" w:rsidRDefault="005F4710" w:rsidP="00ED1988">
                            <w:r>
                              <w:rPr>
                                <w:rFonts w:hint="eastAsia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8161" w:type="dxa"/>
                          </w:tcPr>
                          <w:p w:rsidR="005F4710" w:rsidRPr="005F4710" w:rsidRDefault="005F4710" w:rsidP="00ED1988">
                            <w:pPr>
                              <w:rPr>
                                <w:rFonts w:ascii="Consolas" w:hAnsi="Consolas"/>
                              </w:rPr>
                            </w:pPr>
                          </w:p>
                        </w:tc>
                      </w:tr>
                      <w:tr w:rsidR="005F4710" w:rsidTr="00172731">
                        <w:tc>
                          <w:tcPr>
                            <w:tcW w:w="333" w:type="dxa"/>
                          </w:tcPr>
                          <w:p w:rsidR="005F4710" w:rsidRDefault="005F4710" w:rsidP="00ED1988">
                            <w:r>
                              <w:rPr>
                                <w:rFonts w:hint="eastAsia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8161" w:type="dxa"/>
                          </w:tcPr>
                          <w:p w:rsidR="005F4710" w:rsidRPr="005F4710" w:rsidRDefault="005F4710" w:rsidP="00ED1988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5F4710">
                              <w:rPr>
                                <w:rFonts w:ascii="Consolas" w:hAnsi="Consolas"/>
                              </w:rPr>
                              <w:t>np.random.seed(0)</w:t>
                            </w:r>
                          </w:p>
                        </w:tc>
                      </w:tr>
                      <w:tr w:rsidR="005F4710" w:rsidTr="00172731">
                        <w:tc>
                          <w:tcPr>
                            <w:tcW w:w="333" w:type="dxa"/>
                          </w:tcPr>
                          <w:p w:rsidR="005F4710" w:rsidRDefault="005F4710" w:rsidP="00ED1988">
                            <w:r>
                              <w:rPr>
                                <w:rFonts w:hint="eastAsia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8161" w:type="dxa"/>
                          </w:tcPr>
                          <w:p w:rsidR="005F4710" w:rsidRPr="005F4710" w:rsidRDefault="005F4710" w:rsidP="00ED1988">
                            <w:pPr>
                              <w:rPr>
                                <w:rFonts w:ascii="Consolas" w:hAnsi="Consolas"/>
                              </w:rPr>
                            </w:pPr>
                          </w:p>
                        </w:tc>
                      </w:tr>
                      <w:tr w:rsidR="005F4710" w:rsidTr="00172731">
                        <w:tc>
                          <w:tcPr>
                            <w:tcW w:w="333" w:type="dxa"/>
                          </w:tcPr>
                          <w:p w:rsidR="005F4710" w:rsidRDefault="005F4710" w:rsidP="00ED1988">
                            <w:r>
                              <w:rPr>
                                <w:rFonts w:hint="eastAsia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8161" w:type="dxa"/>
                          </w:tcPr>
                          <w:p w:rsidR="005F4710" w:rsidRPr="005F4710" w:rsidRDefault="005F4710" w:rsidP="00ED1988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5F4710">
                              <w:rPr>
                                <w:rFonts w:ascii="Consolas" w:hAnsi="Consolas"/>
                              </w:rPr>
                              <w:t>sampling_num = 10000</w:t>
                            </w:r>
                          </w:p>
                        </w:tc>
                      </w:tr>
                      <w:tr w:rsidR="005F4710" w:rsidTr="00172731">
                        <w:tc>
                          <w:tcPr>
                            <w:tcW w:w="333" w:type="dxa"/>
                          </w:tcPr>
                          <w:p w:rsidR="005F4710" w:rsidRDefault="005F4710" w:rsidP="00ED1988">
                            <w:r>
                              <w:rPr>
                                <w:rFonts w:hint="eastAsia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8161" w:type="dxa"/>
                          </w:tcPr>
                          <w:p w:rsidR="005F4710" w:rsidRPr="005F4710" w:rsidRDefault="005F4710" w:rsidP="00ED1988">
                            <w:pPr>
                              <w:tabs>
                                <w:tab w:val="left" w:pos="1227"/>
                              </w:tabs>
                              <w:rPr>
                                <w:rFonts w:ascii="Consolas" w:hAnsi="Consolas"/>
                              </w:rPr>
                            </w:pPr>
                            <w:r w:rsidRPr="005F4710">
                              <w:rPr>
                                <w:rFonts w:ascii="Consolas" w:hAnsi="Consolas"/>
                              </w:rPr>
                              <w:t>imp_sample = np.random.randn(sampling_num) + 3</w:t>
                            </w:r>
                          </w:p>
                        </w:tc>
                      </w:tr>
                      <w:tr w:rsidR="005F4710" w:rsidTr="00172731">
                        <w:tc>
                          <w:tcPr>
                            <w:tcW w:w="333" w:type="dxa"/>
                          </w:tcPr>
                          <w:p w:rsidR="005F4710" w:rsidRDefault="005F4710" w:rsidP="00ED1988">
                            <w:r>
                              <w:rPr>
                                <w:rFonts w:hint="eastAsia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8161" w:type="dxa"/>
                          </w:tcPr>
                          <w:p w:rsidR="005F4710" w:rsidRPr="005F4710" w:rsidRDefault="005F4710" w:rsidP="00ED1988">
                            <w:pPr>
                              <w:rPr>
                                <w:rFonts w:ascii="Consolas" w:hAnsi="Consolas"/>
                              </w:rPr>
                            </w:pPr>
                          </w:p>
                        </w:tc>
                      </w:tr>
                      <w:tr w:rsidR="005F4710" w:rsidTr="00172731">
                        <w:tc>
                          <w:tcPr>
                            <w:tcW w:w="333" w:type="dxa"/>
                          </w:tcPr>
                          <w:p w:rsidR="005F4710" w:rsidRDefault="005F4710" w:rsidP="00ED1988">
                            <w:r>
                              <w:rPr>
                                <w:rFonts w:hint="eastAsia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8161" w:type="dxa"/>
                          </w:tcPr>
                          <w:p w:rsidR="005F4710" w:rsidRPr="005F4710" w:rsidRDefault="005F4710" w:rsidP="00ED1988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5F4710">
                              <w:rPr>
                                <w:rFonts w:ascii="Consolas" w:hAnsi="Consolas"/>
                              </w:rPr>
                              <w:t>f = lambda x: (np.exp(-x**2/2)) / np.sqrt(2*np.pi)</w:t>
                            </w:r>
                          </w:p>
                        </w:tc>
                      </w:tr>
                      <w:tr w:rsidR="005F4710" w:rsidTr="00172731">
                        <w:tc>
                          <w:tcPr>
                            <w:tcW w:w="333" w:type="dxa"/>
                          </w:tcPr>
                          <w:p w:rsidR="005F4710" w:rsidRDefault="005F4710" w:rsidP="00ED1988">
                            <w:r>
                              <w:rPr>
                                <w:rFonts w:hint="eastAsia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8161" w:type="dxa"/>
                          </w:tcPr>
                          <w:p w:rsidR="005F4710" w:rsidRPr="005F4710" w:rsidRDefault="005F4710" w:rsidP="00ED1988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5F4710">
                              <w:rPr>
                                <w:rFonts w:ascii="Consolas" w:hAnsi="Consolas"/>
                              </w:rPr>
                              <w:t>g = lambda x: (np.exp(-(x-3)**2/2)) / np.sqrt(2*np.pi)</w:t>
                            </w:r>
                          </w:p>
                        </w:tc>
                      </w:tr>
                      <w:tr w:rsidR="005F4710" w:rsidTr="00172731">
                        <w:tc>
                          <w:tcPr>
                            <w:tcW w:w="333" w:type="dxa"/>
                          </w:tcPr>
                          <w:p w:rsidR="005F4710" w:rsidRDefault="005F4710" w:rsidP="00ED1988">
                            <w:r>
                              <w:rPr>
                                <w:rFonts w:hint="eastAsia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8161" w:type="dxa"/>
                          </w:tcPr>
                          <w:p w:rsidR="005F4710" w:rsidRPr="005F4710" w:rsidRDefault="005F4710" w:rsidP="00ED1988">
                            <w:pPr>
                              <w:rPr>
                                <w:rFonts w:ascii="Consolas" w:hAnsi="Consolas"/>
                              </w:rPr>
                            </w:pPr>
                          </w:p>
                        </w:tc>
                      </w:tr>
                      <w:tr w:rsidR="005F4710" w:rsidTr="00172731">
                        <w:tc>
                          <w:tcPr>
                            <w:tcW w:w="333" w:type="dxa"/>
                          </w:tcPr>
                          <w:p w:rsidR="005F4710" w:rsidRDefault="005F4710" w:rsidP="00ED1988">
                            <w:r>
                              <w:rPr>
                                <w:rFonts w:hint="eastAsia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8161" w:type="dxa"/>
                          </w:tcPr>
                          <w:p w:rsidR="005F4710" w:rsidRPr="005F4710" w:rsidRDefault="005F4710" w:rsidP="005F4710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5F4710">
                              <w:rPr>
                                <w:rFonts w:ascii="Consolas" w:hAnsi="Consolas"/>
                              </w:rPr>
                              <w:t>imp_prob = map(lambda x: np.mean((imp_sample[:x] &gt; 2.5) \</w:t>
                            </w:r>
                          </w:p>
                          <w:p w:rsidR="005F4710" w:rsidRPr="005F4710" w:rsidRDefault="005F4710" w:rsidP="005F4710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5F4710">
                              <w:rPr>
                                <w:rFonts w:ascii="Consolas" w:hAnsi="Consolas"/>
                              </w:rPr>
                              <w:t xml:space="preserve">           * (f(imp_sample[:x])/g(imp_sample[:x]))), \</w:t>
                            </w:r>
                          </w:p>
                          <w:p w:rsidR="005F4710" w:rsidRPr="005F4710" w:rsidRDefault="005F4710" w:rsidP="005F4710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5F4710">
                              <w:rPr>
                                <w:rFonts w:ascii="Consolas" w:hAnsi="Consolas"/>
                              </w:rPr>
                              <w:t xml:space="preserve">           range(1, sampling_num + 1))</w:t>
                            </w:r>
                          </w:p>
                        </w:tc>
                      </w:tr>
                    </w:tbl>
                    <w:p w:rsidR="005F4710" w:rsidRDefault="005F4710" w:rsidP="005F4710"/>
                  </w:txbxContent>
                </v:textbox>
                <w10:wrap type="topAndBottom" anchorx="margin"/>
              </v:shape>
            </w:pict>
          </mc:Fallback>
        </mc:AlternateContent>
      </w:r>
      <w:r w:rsidR="00ED1988">
        <w:rPr>
          <w:rFonts w:hint="eastAsia"/>
        </w:rPr>
        <w:t>図</w:t>
      </w:r>
      <w:r>
        <w:rPr>
          <w:rFonts w:hint="eastAsia"/>
        </w:rPr>
        <w:t>3</w:t>
      </w:r>
      <w:r w:rsidR="00ED1988">
        <w:rPr>
          <w:rFonts w:hint="eastAsia"/>
        </w:rPr>
        <w:t>のコードによって，モンテカルロ法による近似を行った．</w:t>
      </w:r>
      <w:r w:rsidR="00ED1988">
        <w:rPr>
          <w:rFonts w:hint="eastAsia"/>
        </w:rPr>
        <w:t>6</w:t>
      </w:r>
      <w:r w:rsidR="00ED1988">
        <w:rPr>
          <w:rFonts w:hint="eastAsia"/>
        </w:rPr>
        <w:t>行目で，</w:t>
      </w:r>
      <w:r w:rsidR="00ED1988">
        <w:rPr>
          <w:rFonts w:hint="eastAsia"/>
        </w:rPr>
        <w:t>numpy</w:t>
      </w:r>
      <w:r w:rsidR="00ED1988">
        <w:rPr>
          <w:rFonts w:hint="eastAsia"/>
        </w:rPr>
        <w:t>を使用して確率分布</w:t>
      </w:r>
      <w:r>
        <w:rPr>
          <w:rFonts w:ascii="Times New Roman" w:hAnsi="Times New Roman" w:cs="Times New Roman" w:hint="eastAsia"/>
          <w:i/>
        </w:rPr>
        <w:t>N</w:t>
      </w:r>
      <w:r>
        <w:rPr>
          <w:rFonts w:ascii="Times New Roman" w:hAnsi="Times New Roman" w:cs="Times New Roman"/>
          <w:i/>
        </w:rPr>
        <w:t xml:space="preserve"> </w:t>
      </w:r>
      <w:r>
        <w:rPr>
          <w:rFonts w:hint="eastAsia"/>
        </w:rPr>
        <w:t>(3, 1)</w:t>
      </w:r>
      <w:r>
        <w:rPr>
          <w:rFonts w:hint="eastAsia"/>
        </w:rPr>
        <w:t>か</w:t>
      </w:r>
      <w:r w:rsidR="00ED1988">
        <w:rPr>
          <w:rFonts w:hint="eastAsia"/>
        </w:rPr>
        <w:t>らサンプリングを行っている．</w:t>
      </w:r>
      <w:r>
        <w:rPr>
          <w:rFonts w:hint="eastAsia"/>
        </w:rPr>
        <w:t>8</w:t>
      </w:r>
      <w:r>
        <w:rPr>
          <w:rFonts w:hint="eastAsia"/>
        </w:rPr>
        <w:t>・</w:t>
      </w:r>
      <w:r>
        <w:rPr>
          <w:rFonts w:hint="eastAsia"/>
        </w:rPr>
        <w:t>9</w:t>
      </w:r>
      <w:r>
        <w:rPr>
          <w:rFonts w:hint="eastAsia"/>
        </w:rPr>
        <w:t>行目では，元の確率分布を</w:t>
      </w:r>
      <w:r w:rsidRPr="005F4710">
        <w:rPr>
          <w:rFonts w:ascii="Times New Roman" w:hAnsi="Times New Roman" w:cs="Times New Roman" w:hint="eastAsia"/>
          <w:i/>
        </w:rPr>
        <w:t>f</w:t>
      </w:r>
      <w:r>
        <w:rPr>
          <w:rFonts w:hint="eastAsia"/>
        </w:rPr>
        <w:t>，サンプリングを行った確率分布を</w:t>
      </w:r>
      <w:r w:rsidRPr="005F4710">
        <w:rPr>
          <w:rFonts w:ascii="Times New Roman" w:hAnsi="Times New Roman" w:cs="Times New Roman" w:hint="eastAsia"/>
          <w:i/>
        </w:rPr>
        <w:t>g</w:t>
      </w:r>
      <w:r>
        <w:rPr>
          <w:rFonts w:hint="eastAsia"/>
        </w:rPr>
        <w:t>として定義している．</w:t>
      </w:r>
      <w:r>
        <w:rPr>
          <w:rFonts w:hint="eastAsia"/>
        </w:rPr>
        <w:t>11</w:t>
      </w:r>
      <w:r w:rsidR="00ED1988">
        <w:rPr>
          <w:rFonts w:hint="eastAsia"/>
        </w:rPr>
        <w:t>行目では，サンプル数が</w:t>
      </w:r>
      <w:r w:rsidR="00ED1988">
        <w:rPr>
          <w:rFonts w:hint="eastAsia"/>
        </w:rPr>
        <w:t>1</w:t>
      </w:r>
      <w:r w:rsidR="00ED1988">
        <w:rPr>
          <w:rFonts w:hint="eastAsia"/>
        </w:rPr>
        <w:t>～</w:t>
      </w:r>
      <w:r w:rsidR="00ED1988">
        <w:t>”</w:t>
      </w:r>
      <w:r w:rsidR="00ED1988" w:rsidRPr="00DB60D8">
        <w:rPr>
          <w:rFonts w:ascii="Times New Roman" w:hAnsi="Times New Roman" w:cs="Times New Roman"/>
          <w:i/>
        </w:rPr>
        <w:t>sampling_num</w:t>
      </w:r>
      <w:r w:rsidR="00ED1988">
        <w:t>”</w:t>
      </w:r>
      <w:r w:rsidR="00ED1988">
        <w:rPr>
          <w:rFonts w:hint="eastAsia"/>
        </w:rPr>
        <w:t>のときの確率の近似値を計算している．すなわち，サンプル数が</w:t>
      </w:r>
      <w:r w:rsidR="00ED1988" w:rsidRPr="00DB60D8">
        <w:rPr>
          <w:rFonts w:ascii="Times New Roman" w:hAnsi="Times New Roman" w:cs="Times New Roman" w:hint="eastAsia"/>
          <w:i/>
        </w:rPr>
        <w:t>n</w:t>
      </w:r>
      <w:r w:rsidR="00ED1988">
        <w:rPr>
          <w:rFonts w:ascii="Times New Roman" w:hAnsi="Times New Roman" w:cs="Times New Roman"/>
          <w:i/>
        </w:rPr>
        <w:t xml:space="preserve"> </w:t>
      </w:r>
      <w:r w:rsidR="00ED1988" w:rsidRPr="00DB60D8">
        <w:rPr>
          <w:rFonts w:ascii="Times New Roman" w:hAnsi="Times New Roman" w:cs="Times New Roman" w:hint="eastAsia"/>
        </w:rPr>
        <w:t>(</w:t>
      </w:r>
      <w:r w:rsidR="00ED1988" w:rsidRPr="00DB60D8">
        <w:rPr>
          <w:rFonts w:ascii="Times New Roman" w:hAnsi="Times New Roman" w:cs="Times New Roman"/>
          <w:i/>
        </w:rPr>
        <w:t>n</w:t>
      </w:r>
      <w:r w:rsidR="00ED1988">
        <w:rPr>
          <w:rFonts w:ascii="Times New Roman" w:hAnsi="Times New Roman" w:cs="Times New Roman"/>
        </w:rPr>
        <w:t xml:space="preserve"> = 1,2, …, </w:t>
      </w:r>
      <w:r w:rsidR="00ED1988">
        <w:t>”</w:t>
      </w:r>
      <w:r w:rsidR="00ED1988" w:rsidRPr="00DB60D8">
        <w:rPr>
          <w:rFonts w:ascii="Times New Roman" w:hAnsi="Times New Roman" w:cs="Times New Roman"/>
          <w:i/>
        </w:rPr>
        <w:t>sampling_num</w:t>
      </w:r>
      <w:r w:rsidR="00ED1988">
        <w:t>”</w:t>
      </w:r>
      <w:r w:rsidR="00ED1988" w:rsidRPr="00DB60D8">
        <w:rPr>
          <w:rFonts w:ascii="Times New Roman" w:hAnsi="Times New Roman" w:cs="Times New Roman" w:hint="eastAsia"/>
        </w:rPr>
        <w:t>)</w:t>
      </w:r>
      <w:r w:rsidR="00ED1988">
        <w:rPr>
          <w:rFonts w:hint="eastAsia"/>
        </w:rPr>
        <w:t>の場合に，サンプルの値が</w:t>
      </w:r>
      <w:r w:rsidR="00ED1988">
        <w:rPr>
          <w:rFonts w:hint="eastAsia"/>
        </w:rPr>
        <w:t>2.5</w:t>
      </w:r>
      <w:r w:rsidR="00ED1988">
        <w:rPr>
          <w:rFonts w:hint="eastAsia"/>
        </w:rPr>
        <w:t>より大きいサンプルの割合を</w:t>
      </w:r>
      <w:r w:rsidRPr="005F4710">
        <w:rPr>
          <w:rFonts w:ascii="Times New Roman" w:hAnsi="Times New Roman" w:cs="Times New Roman" w:hint="eastAsia"/>
          <w:i/>
        </w:rPr>
        <w:t>f</w:t>
      </w:r>
      <w:r>
        <w:rPr>
          <w:rFonts w:hint="eastAsia"/>
        </w:rPr>
        <w:t>と</w:t>
      </w:r>
      <w:r w:rsidRPr="005F4710">
        <w:rPr>
          <w:rFonts w:ascii="Times New Roman" w:hAnsi="Times New Roman" w:cs="Times New Roman" w:hint="eastAsia"/>
          <w:i/>
        </w:rPr>
        <w:t>g</w:t>
      </w:r>
      <w:r>
        <w:rPr>
          <w:rFonts w:hint="eastAsia"/>
        </w:rPr>
        <w:t>を利用して</w:t>
      </w:r>
      <w:r w:rsidR="00ED1988">
        <w:rPr>
          <w:rFonts w:hint="eastAsia"/>
        </w:rPr>
        <w:t>求めている．</w:t>
      </w:r>
    </w:p>
    <w:p w:rsidR="005F4710" w:rsidRDefault="005F4710">
      <w:pPr>
        <w:widowControl/>
        <w:jc w:val="left"/>
      </w:pPr>
      <w:r>
        <w:br w:type="page"/>
      </w:r>
    </w:p>
    <w:p w:rsidR="00DB60D8" w:rsidRDefault="005F4710" w:rsidP="00106E68">
      <w:r>
        <w:rPr>
          <w:rFonts w:hint="eastAsia"/>
        </w:rPr>
        <w:lastRenderedPageBreak/>
        <w:t>2.</w:t>
      </w:r>
      <w:r>
        <w:rPr>
          <w:rFonts w:hint="eastAsia"/>
        </w:rPr>
        <w:t>考察</w:t>
      </w:r>
    </w:p>
    <w:p w:rsidR="005F4710" w:rsidRDefault="005F4710" w:rsidP="00106E68">
      <w:pPr>
        <w:ind w:firstLineChars="100" w:firstLine="210"/>
      </w:pPr>
      <w:r>
        <w:rPr>
          <w:rFonts w:hint="eastAsia"/>
        </w:rPr>
        <w:t>確率分布</w:t>
      </w:r>
      <w:r w:rsidR="00106E68" w:rsidRPr="00106E68">
        <w:rPr>
          <w:rFonts w:ascii="Times New Roman" w:hAnsi="Times New Roman" w:cs="Times New Roman" w:hint="eastAsia"/>
          <w:i/>
        </w:rPr>
        <w:t>X</w:t>
      </w:r>
      <w:r>
        <w:rPr>
          <w:rFonts w:hint="eastAsia"/>
        </w:rPr>
        <w:t>から</w:t>
      </w:r>
      <w:r w:rsidR="00106E68">
        <w:rPr>
          <w:rFonts w:hint="eastAsia"/>
        </w:rPr>
        <w:t>，</w:t>
      </w:r>
      <w:r>
        <w:rPr>
          <w:rFonts w:hint="eastAsia"/>
        </w:rPr>
        <w:t>2.5</w:t>
      </w:r>
      <w:r>
        <w:rPr>
          <w:rFonts w:hint="eastAsia"/>
        </w:rPr>
        <w:t>以上の値がサンプリングされる</w:t>
      </w:r>
      <w:r w:rsidR="00106E68">
        <w:rPr>
          <w:rFonts w:hint="eastAsia"/>
        </w:rPr>
        <w:t>確率は非常に低い．ここで，</w:t>
      </w:r>
      <w:r w:rsidR="00106E68">
        <w:rPr>
          <w:rFonts w:hint="eastAsia"/>
        </w:rPr>
        <w:t>(</w:t>
      </w:r>
      <w:r w:rsidR="00106E68">
        <w:rPr>
          <w:rFonts w:hint="eastAsia"/>
        </w:rPr>
        <w:t>単純な</w:t>
      </w:r>
      <w:r w:rsidR="00106E68">
        <w:rPr>
          <w:rFonts w:hint="eastAsia"/>
        </w:rPr>
        <w:t>)</w:t>
      </w:r>
      <w:r w:rsidR="00106E68">
        <w:rPr>
          <w:rFonts w:hint="eastAsia"/>
        </w:rPr>
        <w:t>モンテカルロ法で正確に近似しようとすると，</w:t>
      </w:r>
      <w:r w:rsidR="00106E68">
        <w:rPr>
          <w:rFonts w:hint="eastAsia"/>
        </w:rPr>
        <w:t>2.5</w:t>
      </w:r>
      <w:r w:rsidR="00106E68">
        <w:rPr>
          <w:rFonts w:hint="eastAsia"/>
        </w:rPr>
        <w:t>以上の値を複数サンプリングしている必要がある．したがって，モンテカルロ法では，少ないサンプル数では正確に近似することができない．言い換えると，サンプリング数が少ない場合，近似が不安定になる．</w:t>
      </w:r>
    </w:p>
    <w:p w:rsidR="00106E68" w:rsidRPr="00ED1988" w:rsidRDefault="00106E68" w:rsidP="00106E68">
      <w:pPr>
        <w:ind w:firstLineChars="100" w:firstLine="210"/>
      </w:pPr>
      <w:r>
        <w:rPr>
          <w:rFonts w:hint="eastAsia"/>
        </w:rPr>
        <w:t>一方，重点サンプリングでは，</w:t>
      </w:r>
      <w:r>
        <w:rPr>
          <w:rFonts w:hint="eastAsia"/>
        </w:rPr>
        <w:t>2.5</w:t>
      </w:r>
      <w:r>
        <w:rPr>
          <w:rFonts w:hint="eastAsia"/>
        </w:rPr>
        <w:t>以上の値をサンプリングできる確率を高めている．そのため，少ないサンプル数であっても正確な近似ができる．</w:t>
      </w:r>
    </w:p>
    <w:sectPr w:rsidR="00106E68" w:rsidRPr="00ED198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2E62" w:rsidRDefault="00FF2E62" w:rsidP="005F4710">
      <w:r>
        <w:separator/>
      </w:r>
    </w:p>
  </w:endnote>
  <w:endnote w:type="continuationSeparator" w:id="0">
    <w:p w:rsidR="00FF2E62" w:rsidRDefault="00FF2E62" w:rsidP="005F47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2E62" w:rsidRDefault="00FF2E62" w:rsidP="005F4710">
      <w:r>
        <w:separator/>
      </w:r>
    </w:p>
  </w:footnote>
  <w:footnote w:type="continuationSeparator" w:id="0">
    <w:p w:rsidR="00FF2E62" w:rsidRDefault="00FF2E62" w:rsidP="005F471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84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gUiQ0tzMyMDcyUdpeDU4uLM/DyQApNaAMsxEAUsAAAA"/>
  </w:docVars>
  <w:rsids>
    <w:rsidRoot w:val="00B754E6"/>
    <w:rsid w:val="00015920"/>
    <w:rsid w:val="00056F32"/>
    <w:rsid w:val="00063298"/>
    <w:rsid w:val="000C206E"/>
    <w:rsid w:val="000D4D8B"/>
    <w:rsid w:val="000D718E"/>
    <w:rsid w:val="00106E68"/>
    <w:rsid w:val="001077FA"/>
    <w:rsid w:val="00107BD0"/>
    <w:rsid w:val="001107DF"/>
    <w:rsid w:val="001155C1"/>
    <w:rsid w:val="001174FF"/>
    <w:rsid w:val="001B5753"/>
    <w:rsid w:val="001B6D01"/>
    <w:rsid w:val="001D2A25"/>
    <w:rsid w:val="002577FB"/>
    <w:rsid w:val="002900C5"/>
    <w:rsid w:val="00290D3A"/>
    <w:rsid w:val="002A4D4D"/>
    <w:rsid w:val="002A6A7F"/>
    <w:rsid w:val="00307012"/>
    <w:rsid w:val="00312D12"/>
    <w:rsid w:val="00320D73"/>
    <w:rsid w:val="00321C8F"/>
    <w:rsid w:val="00343388"/>
    <w:rsid w:val="003532B8"/>
    <w:rsid w:val="0036086B"/>
    <w:rsid w:val="003614C1"/>
    <w:rsid w:val="003639C1"/>
    <w:rsid w:val="00380E81"/>
    <w:rsid w:val="003F6A7A"/>
    <w:rsid w:val="004249F4"/>
    <w:rsid w:val="00437F54"/>
    <w:rsid w:val="004406A8"/>
    <w:rsid w:val="00456ACB"/>
    <w:rsid w:val="00457948"/>
    <w:rsid w:val="00457E99"/>
    <w:rsid w:val="00486C37"/>
    <w:rsid w:val="004B7143"/>
    <w:rsid w:val="004E586A"/>
    <w:rsid w:val="005037DE"/>
    <w:rsid w:val="0051207A"/>
    <w:rsid w:val="00515E4B"/>
    <w:rsid w:val="00541211"/>
    <w:rsid w:val="00544DF2"/>
    <w:rsid w:val="005513D4"/>
    <w:rsid w:val="00573BF1"/>
    <w:rsid w:val="00585636"/>
    <w:rsid w:val="005F4710"/>
    <w:rsid w:val="006017ED"/>
    <w:rsid w:val="0060714C"/>
    <w:rsid w:val="00614352"/>
    <w:rsid w:val="00651C40"/>
    <w:rsid w:val="00664891"/>
    <w:rsid w:val="00687C05"/>
    <w:rsid w:val="006A08E0"/>
    <w:rsid w:val="006A0F35"/>
    <w:rsid w:val="006B5B5B"/>
    <w:rsid w:val="006D2C3C"/>
    <w:rsid w:val="006D310B"/>
    <w:rsid w:val="006D34EB"/>
    <w:rsid w:val="006D5C56"/>
    <w:rsid w:val="0070423C"/>
    <w:rsid w:val="00774686"/>
    <w:rsid w:val="00783B01"/>
    <w:rsid w:val="007A5421"/>
    <w:rsid w:val="007C6B52"/>
    <w:rsid w:val="007E1A41"/>
    <w:rsid w:val="007F0852"/>
    <w:rsid w:val="008145A7"/>
    <w:rsid w:val="00822951"/>
    <w:rsid w:val="00840DAC"/>
    <w:rsid w:val="00843FBC"/>
    <w:rsid w:val="00854BD1"/>
    <w:rsid w:val="00860E9D"/>
    <w:rsid w:val="008622D1"/>
    <w:rsid w:val="0086768B"/>
    <w:rsid w:val="008C18CD"/>
    <w:rsid w:val="008E588B"/>
    <w:rsid w:val="00923952"/>
    <w:rsid w:val="0094571E"/>
    <w:rsid w:val="00956B10"/>
    <w:rsid w:val="00965810"/>
    <w:rsid w:val="009A5862"/>
    <w:rsid w:val="009C61E5"/>
    <w:rsid w:val="00A1531C"/>
    <w:rsid w:val="00A22398"/>
    <w:rsid w:val="00A2363F"/>
    <w:rsid w:val="00A63B39"/>
    <w:rsid w:val="00A6409D"/>
    <w:rsid w:val="00A74238"/>
    <w:rsid w:val="00A95C64"/>
    <w:rsid w:val="00AA0408"/>
    <w:rsid w:val="00AA4FC2"/>
    <w:rsid w:val="00AE5FBC"/>
    <w:rsid w:val="00B00E1D"/>
    <w:rsid w:val="00B12243"/>
    <w:rsid w:val="00B468B9"/>
    <w:rsid w:val="00B754E6"/>
    <w:rsid w:val="00B901C4"/>
    <w:rsid w:val="00BA716C"/>
    <w:rsid w:val="00BB5204"/>
    <w:rsid w:val="00BF37F0"/>
    <w:rsid w:val="00BF3A58"/>
    <w:rsid w:val="00C0149E"/>
    <w:rsid w:val="00C81ECE"/>
    <w:rsid w:val="00C81FF9"/>
    <w:rsid w:val="00C95CE6"/>
    <w:rsid w:val="00CA1AA1"/>
    <w:rsid w:val="00CA3F45"/>
    <w:rsid w:val="00D01672"/>
    <w:rsid w:val="00D01DF3"/>
    <w:rsid w:val="00D1329D"/>
    <w:rsid w:val="00D510D4"/>
    <w:rsid w:val="00DB60D8"/>
    <w:rsid w:val="00DE6B5B"/>
    <w:rsid w:val="00E261F5"/>
    <w:rsid w:val="00E4412F"/>
    <w:rsid w:val="00E86904"/>
    <w:rsid w:val="00EC2B07"/>
    <w:rsid w:val="00ED1988"/>
    <w:rsid w:val="00EF4C0C"/>
    <w:rsid w:val="00EF5A38"/>
    <w:rsid w:val="00F10C54"/>
    <w:rsid w:val="00F118D3"/>
    <w:rsid w:val="00F13886"/>
    <w:rsid w:val="00F23CC2"/>
    <w:rsid w:val="00F43548"/>
    <w:rsid w:val="00F50CCC"/>
    <w:rsid w:val="00F95E0A"/>
    <w:rsid w:val="00FF2E62"/>
  </w:rsids>
  <m:mathPr>
    <m:mathFont m:val="XITS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BE0A77E3-FC8D-452C-8E29-AB5534E52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8563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TDisplayEquation">
    <w:name w:val="MTDisplayEquation"/>
    <w:basedOn w:val="a"/>
    <w:next w:val="a"/>
    <w:link w:val="MTDisplayEquation0"/>
    <w:rsid w:val="00B754E6"/>
    <w:pPr>
      <w:tabs>
        <w:tab w:val="center" w:pos="4240"/>
        <w:tab w:val="right" w:pos="8500"/>
      </w:tabs>
    </w:pPr>
  </w:style>
  <w:style w:type="character" w:customStyle="1" w:styleId="MTDisplayEquation0">
    <w:name w:val="MTDisplayEquation (文字)"/>
    <w:basedOn w:val="a0"/>
    <w:link w:val="MTDisplayEquation"/>
    <w:rsid w:val="00B754E6"/>
  </w:style>
  <w:style w:type="paragraph" w:styleId="a3">
    <w:name w:val="caption"/>
    <w:basedOn w:val="a"/>
    <w:next w:val="a"/>
    <w:uiPriority w:val="35"/>
    <w:unhideWhenUsed/>
    <w:qFormat/>
    <w:rsid w:val="00ED1988"/>
    <w:rPr>
      <w:b/>
      <w:bCs/>
      <w:szCs w:val="21"/>
    </w:rPr>
  </w:style>
  <w:style w:type="table" w:styleId="a4">
    <w:name w:val="Table Grid"/>
    <w:basedOn w:val="a1"/>
    <w:uiPriority w:val="39"/>
    <w:rsid w:val="00ED1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5F471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5F4710"/>
  </w:style>
  <w:style w:type="paragraph" w:styleId="a7">
    <w:name w:val="footer"/>
    <w:basedOn w:val="a"/>
    <w:link w:val="a8"/>
    <w:uiPriority w:val="99"/>
    <w:unhideWhenUsed/>
    <w:rsid w:val="005F4710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5F47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ユーザー定義 3">
      <a:majorFont>
        <a:latin typeface="Arial"/>
        <a:ea typeface="ＭＳ ゴシック"/>
        <a:cs typeface=""/>
      </a:majorFont>
      <a:minorFont>
        <a:latin typeface="Century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瓜田 俊貴</dc:creator>
  <cp:keywords/>
  <dc:description/>
  <cp:lastModifiedBy>瓜田 俊貴</cp:lastModifiedBy>
  <cp:revision>10</cp:revision>
  <cp:lastPrinted>2021-02-04T04:52:00Z</cp:lastPrinted>
  <dcterms:created xsi:type="dcterms:W3CDTF">2020-10-07T06:25:00Z</dcterms:created>
  <dcterms:modified xsi:type="dcterms:W3CDTF">2021-02-04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